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FA02A7" w14:textId="4A5C52EA" w:rsidR="00A12CDD" w:rsidRPr="00A12CDD" w:rsidRDefault="00D966A6" w:rsidP="00A12CDD">
      <w:pPr>
        <w:pStyle w:val="Heading1"/>
        <w:jc w:val="center"/>
        <w:rPr>
          <w:lang w:val="bg-BG"/>
        </w:rPr>
      </w:pPr>
      <w:r w:rsidRPr="00D966A6">
        <w:t>Exercise</w:t>
      </w:r>
      <w:r w:rsidR="00A12CDD" w:rsidRPr="00A12CDD">
        <w:t xml:space="preserve">: </w:t>
      </w:r>
      <w:r w:rsidR="00A12CDD" w:rsidRPr="00A12CDD">
        <w:rPr>
          <w:noProof/>
        </w:rPr>
        <w:t xml:space="preserve">HTML </w:t>
      </w:r>
      <w:r w:rsidR="00A12CDD" w:rsidRPr="00A12CDD">
        <w:t>Structure</w:t>
      </w:r>
    </w:p>
    <w:p w14:paraId="0961D305" w14:textId="27A15D29" w:rsidR="00A12CDD" w:rsidRPr="00A12CDD" w:rsidRDefault="00A12CDD" w:rsidP="00A12CDD">
      <w:pPr>
        <w:rPr>
          <w:lang w:val="bg-BG"/>
        </w:rPr>
      </w:pPr>
      <w:r w:rsidRPr="00A12CDD">
        <w:rPr>
          <w:rFonts w:eastAsia="Times New Roman" w:cs="Arial"/>
        </w:rPr>
        <w:t>You can check your solutions here:</w:t>
      </w:r>
      <w:r w:rsidRPr="00A12CDD">
        <w:t xml:space="preserve"> </w:t>
      </w:r>
      <w:hyperlink r:id="rId8" w:history="1">
        <w:r w:rsidR="000A194B" w:rsidRPr="000A194B">
          <w:rPr>
            <w:rStyle w:val="Hyperlink"/>
          </w:rPr>
          <w:t>https://judge.softuni.org/Contests/3331/HTML-Structure</w:t>
        </w:r>
      </w:hyperlink>
      <w:r w:rsidRPr="00A12CDD">
        <w:t>.</w:t>
      </w:r>
    </w:p>
    <w:p w14:paraId="08E92503" w14:textId="77777777" w:rsidR="00A12CDD" w:rsidRPr="00A12CDD" w:rsidRDefault="00A12CDD" w:rsidP="00A12CDD">
      <w:pPr>
        <w:pStyle w:val="Heading2"/>
        <w:rPr>
          <w:lang w:val="bg-BG"/>
        </w:rPr>
      </w:pPr>
      <w:r w:rsidRPr="00A12CDD">
        <w:t>Navigation Bar</w:t>
      </w:r>
    </w:p>
    <w:p w14:paraId="733D8E6C" w14:textId="77777777" w:rsidR="00A12CDD" w:rsidRPr="00A12CDD" w:rsidRDefault="00A12CDD" w:rsidP="00A12CDD">
      <w:pPr>
        <w:rPr>
          <w:lang w:val="bg-BG"/>
        </w:rPr>
      </w:pPr>
      <w:r w:rsidRPr="00A12CDD">
        <w:t>Create a Web page, holding like the following navigation bar:</w:t>
      </w:r>
    </w:p>
    <w:p w14:paraId="1B8DB721" w14:textId="77777777" w:rsidR="00A12CDD" w:rsidRPr="00A12CDD" w:rsidRDefault="00A12CDD" w:rsidP="00A12CDD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045E7D44" wp14:editId="37F8471C">
            <wp:extent cx="6626225" cy="1842135"/>
            <wp:effectExtent l="19050" t="19050" r="22225" b="24765"/>
            <wp:docPr id="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42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B72410" w14:textId="77777777" w:rsidR="00A12CDD" w:rsidRPr="00A12CDD" w:rsidRDefault="00A12CDD" w:rsidP="00A12CDD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AEF40B1" w14:textId="663FBE60" w:rsidR="00A12CDD" w:rsidRPr="00A12CDD" w:rsidRDefault="00A12CDD" w:rsidP="00A12CDD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nav-bar.html</w:t>
      </w:r>
      <w:r w:rsidRPr="00A12CDD">
        <w:rPr>
          <w:noProof/>
        </w:rPr>
        <w:t xml:space="preserve"> </w:t>
      </w:r>
      <w:r w:rsidRPr="00A12CDD">
        <w:t xml:space="preserve">and </w:t>
      </w:r>
      <w:r w:rsidR="004D5375" w:rsidRPr="00A12CDD">
        <w:rPr>
          <w:rStyle w:val="CodeChar"/>
        </w:rPr>
        <w:t>nav-bar.css</w:t>
      </w:r>
      <w:r w:rsidRPr="00A12CDD">
        <w:t>.</w:t>
      </w:r>
    </w:p>
    <w:p w14:paraId="1C9C0DAB" w14:textId="77777777" w:rsidR="006D5DAA" w:rsidRDefault="006D5DAA" w:rsidP="006D5DAA">
      <w:pPr>
        <w:pStyle w:val="Heading3"/>
      </w:pPr>
      <w:r>
        <w:t>Requirements</w:t>
      </w:r>
    </w:p>
    <w:p w14:paraId="1D81DFA9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A12CDD">
        <w:rPr>
          <w:rStyle w:val="CodeChar"/>
        </w:rPr>
        <w:t>&lt;body&gt;</w:t>
      </w:r>
    </w:p>
    <w:p w14:paraId="1A6E1291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0BCAF2AF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03CCEB49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CCCCCC;</w:t>
      </w:r>
    </w:p>
    <w:p w14:paraId="676AFC79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</w:rPr>
        <w:t>&lt;nav&gt;</w:t>
      </w:r>
      <w:r w:rsidRPr="00A12CDD">
        <w:rPr>
          <w:b/>
          <w:noProof/>
        </w:rPr>
        <w:t xml:space="preserve"> </w:t>
      </w:r>
      <w:r w:rsidRPr="00A12CDD">
        <w:t>tag as container</w:t>
      </w:r>
    </w:p>
    <w:p w14:paraId="0E64AD90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ul&gt;</w:t>
      </w:r>
      <w:r w:rsidRPr="00A12CDD">
        <w:rPr>
          <w:noProof/>
        </w:rPr>
        <w:t xml:space="preserve"> </w:t>
      </w:r>
      <w:r w:rsidRPr="00A12CDD">
        <w:t>tag for unordered list</w:t>
      </w:r>
    </w:p>
    <w:p w14:paraId="47632D9A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42D940F1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Center the text</w:t>
      </w:r>
    </w:p>
    <w:p w14:paraId="239D28C8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5F324238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262335B6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list-style:none;</w:t>
      </w:r>
    </w:p>
    <w:p w14:paraId="2FD05904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>tag for list item</w:t>
      </w:r>
    </w:p>
    <w:p w14:paraId="66F3B662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Text size: </w:t>
      </w:r>
      <w:r w:rsidRPr="00A12CDD">
        <w:rPr>
          <w:rStyle w:val="CodeChar"/>
        </w:rPr>
        <w:t>24px;</w:t>
      </w:r>
    </w:p>
    <w:p w14:paraId="2EA8B5D4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Line Height: </w:t>
      </w:r>
      <w:r w:rsidRPr="00A12CDD">
        <w:rPr>
          <w:rStyle w:val="CodeChar"/>
        </w:rPr>
        <w:t>40px;</w:t>
      </w:r>
    </w:p>
    <w:p w14:paraId="195452E5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Height: </w:t>
      </w:r>
      <w:r w:rsidRPr="00A12CDD">
        <w:rPr>
          <w:rStyle w:val="CodeChar"/>
        </w:rPr>
        <w:t>40px;</w:t>
      </w:r>
    </w:p>
    <w:p w14:paraId="52FCDC9A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20px;</w:t>
      </w:r>
    </w:p>
    <w:p w14:paraId="49A7EFBD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&gt;</w:t>
      </w:r>
      <w:r w:rsidRPr="00A12CDD">
        <w:rPr>
          <w:noProof/>
        </w:rPr>
        <w:t xml:space="preserve"> </w:t>
      </w:r>
      <w:r w:rsidRPr="00A12CDD">
        <w:t>tag for hyperlink</w:t>
      </w:r>
    </w:p>
    <w:p w14:paraId="4AA4FFCC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  <w:rFonts w:asciiTheme="minorHAnsi" w:hAnsiTheme="minorHAnsi"/>
        </w:rPr>
        <w:t>text-decoration:</w:t>
      </w:r>
      <w:r w:rsidRPr="00A12CDD">
        <w:t xml:space="preserve"> </w:t>
      </w:r>
      <w:r w:rsidRPr="00A12CDD">
        <w:rPr>
          <w:rStyle w:val="CodeChar"/>
        </w:rPr>
        <w:t>none;</w:t>
      </w:r>
    </w:p>
    <w:p w14:paraId="36F622A8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A12CDD">
        <w:t xml:space="preserve">Text-Color: </w:t>
      </w:r>
      <w:r w:rsidRPr="00A12CDD">
        <w:rPr>
          <w:rStyle w:val="CodeChar"/>
        </w:rPr>
        <w:t>#ffffff;</w:t>
      </w:r>
    </w:p>
    <w:p w14:paraId="1B9C4FF0" w14:textId="77777777" w:rsidR="00A12CDD" w:rsidRPr="00A12CDD" w:rsidRDefault="00A12CDD" w:rsidP="00A12CDD">
      <w:pPr>
        <w:pStyle w:val="Heading3"/>
        <w:rPr>
          <w:lang w:val="bg-BG"/>
        </w:rPr>
      </w:pPr>
      <w:r w:rsidRPr="00A12CDD">
        <w:t>Hints</w:t>
      </w:r>
    </w:p>
    <w:p w14:paraId="56B379E9" w14:textId="77777777" w:rsidR="00A12CDD" w:rsidRPr="00A12CDD" w:rsidRDefault="00A12CDD" w:rsidP="00A12CDD">
      <w:pPr>
        <w:rPr>
          <w:lang w:val="bg-BG"/>
        </w:rPr>
      </w:pPr>
      <w:r w:rsidRPr="00A12CDD">
        <w:t>Use:</w:t>
      </w:r>
    </w:p>
    <w:p w14:paraId="3E58C3AD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rFonts w:ascii="Consolas" w:hAnsi="Consolas"/>
          <w:b/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 xml:space="preserve">with </w:t>
      </w:r>
      <w:r w:rsidRPr="00A12CDD">
        <w:rPr>
          <w:rStyle w:val="CodeChar"/>
        </w:rPr>
        <w:t>display:</w:t>
      </w:r>
      <w:r w:rsidRPr="00A12CDD">
        <w:rPr>
          <w:b/>
          <w:noProof/>
        </w:rPr>
        <w:t xml:space="preserve"> </w:t>
      </w:r>
      <w:r w:rsidRPr="00A12CDD">
        <w:rPr>
          <w:rStyle w:val="CodeChar"/>
        </w:rPr>
        <w:t>inline-block;</w:t>
      </w:r>
    </w:p>
    <w:p w14:paraId="6E578A21" w14:textId="77777777" w:rsidR="00A12CDD" w:rsidRPr="00A12CDD" w:rsidRDefault="00A12CDD" w:rsidP="00A12CDD">
      <w:pPr>
        <w:pStyle w:val="Heading2"/>
        <w:rPr>
          <w:lang w:val="bg-BG"/>
        </w:rPr>
      </w:pPr>
      <w:r w:rsidRPr="00A12CDD">
        <w:lastRenderedPageBreak/>
        <w:t>Page Content</w:t>
      </w:r>
    </w:p>
    <w:p w14:paraId="2F5AFC5D" w14:textId="77777777" w:rsidR="00A12CDD" w:rsidRPr="00A12CDD" w:rsidRDefault="00A12CDD" w:rsidP="00A12CDD">
      <w:pPr>
        <w:rPr>
          <w:lang w:val="bg-BG"/>
        </w:rPr>
      </w:pPr>
      <w:r w:rsidRPr="00A12CDD">
        <w:t>Create a Web page like the show below, using the text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09056AC" w14:textId="77777777" w:rsidR="00A12CDD" w:rsidRPr="00A12CDD" w:rsidRDefault="00A12CDD" w:rsidP="00A12CDD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4ACCD9DC" wp14:editId="2FCE9AD9">
            <wp:extent cx="6626225" cy="3317875"/>
            <wp:effectExtent l="19050" t="19050" r="22225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854"/>
                    <a:stretch/>
                  </pic:blipFill>
                  <pic:spPr bwMode="auto">
                    <a:xfrm>
                      <a:off x="0" y="0"/>
                      <a:ext cx="6626225" cy="3317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59EAFC" w14:textId="77777777" w:rsidR="00A12CDD" w:rsidRPr="00A12CDD" w:rsidRDefault="00A12CDD" w:rsidP="00A12CDD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page-content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page-content.css</w:t>
      </w:r>
      <w:r w:rsidRPr="00A12CDD">
        <w:rPr>
          <w:b/>
        </w:rPr>
        <w:t>.</w:t>
      </w:r>
    </w:p>
    <w:p w14:paraId="1662B4EF" w14:textId="77777777" w:rsidR="006D5DAA" w:rsidRDefault="006D5DAA" w:rsidP="006D5DAA">
      <w:pPr>
        <w:pStyle w:val="Heading3"/>
      </w:pPr>
      <w:r>
        <w:t>Requirements</w:t>
      </w:r>
    </w:p>
    <w:p w14:paraId="6CF04A90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section&gt;</w:t>
      </w:r>
      <w:r w:rsidRPr="00A12CDD">
        <w:rPr>
          <w:b/>
          <w:noProof/>
        </w:rPr>
        <w:t xml:space="preserve"> </w:t>
      </w:r>
      <w:r w:rsidRPr="00A12CDD">
        <w:t>as a container</w:t>
      </w:r>
    </w:p>
    <w:p w14:paraId="59695D7D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rticle&gt;</w:t>
      </w:r>
      <w:r w:rsidRPr="00A12CDD">
        <w:rPr>
          <w:b/>
          <w:noProof/>
        </w:rPr>
        <w:t xml:space="preserve"> </w:t>
      </w:r>
      <w:r w:rsidRPr="00A12CDD">
        <w:t>tag for content</w:t>
      </w:r>
    </w:p>
    <w:p w14:paraId="3A3462E5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header&gt; </w:t>
      </w:r>
      <w:r w:rsidRPr="00A12CDD">
        <w:t>with:</w:t>
      </w:r>
    </w:p>
    <w:p w14:paraId="06C2C6E8" w14:textId="77777777" w:rsidR="00A12CDD" w:rsidRPr="00A12CDD" w:rsidRDefault="00A12CDD" w:rsidP="00A12CDD">
      <w:pPr>
        <w:pStyle w:val="ListParagraph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h1&gt;</w:t>
      </w:r>
      <w:r w:rsidRPr="00A12CDD">
        <w:rPr>
          <w:b/>
          <w:noProof/>
        </w:rPr>
        <w:t xml:space="preserve"> </w:t>
      </w: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8px;</w:t>
      </w:r>
    </w:p>
    <w:p w14:paraId="79557257" w14:textId="77777777" w:rsidR="00A12CDD" w:rsidRPr="00A12CDD" w:rsidRDefault="00A12CDD" w:rsidP="00A12CDD">
      <w:pPr>
        <w:pStyle w:val="ListParagraph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b/>
          <w:noProof/>
        </w:rPr>
        <w:t xml:space="preserve"> </w:t>
      </w:r>
      <w:r w:rsidRPr="00A12CDD">
        <w:t xml:space="preserve">Font Style: </w:t>
      </w:r>
      <w:proofErr w:type="gramStart"/>
      <w:r w:rsidRPr="00A12CDD">
        <w:rPr>
          <w:b/>
        </w:rPr>
        <w:t>italic</w:t>
      </w:r>
      <w:r w:rsidRPr="00A12CDD">
        <w:rPr>
          <w:rFonts w:ascii="Consolas" w:hAnsi="Consolas"/>
          <w:b/>
          <w:noProof/>
        </w:rPr>
        <w:t>;</w:t>
      </w:r>
      <w:proofErr w:type="gramEnd"/>
    </w:p>
    <w:p w14:paraId="5E107F6C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b w:val="0"/>
        </w:rPr>
        <w:t>Paragraph</w:t>
      </w:r>
    </w:p>
    <w:p w14:paraId="39F529FA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4px;</w:t>
      </w:r>
    </w:p>
    <w:p w14:paraId="0D582A33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body&gt;</w:t>
      </w:r>
    </w:p>
    <w:p w14:paraId="0A5799DB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5DB62A4B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Padding:</w:t>
      </w:r>
      <w:r w:rsidRPr="00A12CDD">
        <w:rPr>
          <w:b/>
        </w:rPr>
        <w:t xml:space="preserve"> </w:t>
      </w:r>
      <w:r w:rsidRPr="00A12CDD">
        <w:rPr>
          <w:rStyle w:val="CodeChar"/>
        </w:rPr>
        <w:t>0px;</w:t>
      </w:r>
    </w:p>
    <w:p w14:paraId="308160E1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b/>
        </w:rPr>
        <w:t>#</w:t>
      </w:r>
      <w:r w:rsidRPr="00A12CDD">
        <w:rPr>
          <w:b/>
          <w:noProof/>
        </w:rPr>
        <w:t>CCCCCC</w:t>
      </w:r>
      <w:r w:rsidRPr="00A12CDD">
        <w:rPr>
          <w:rFonts w:ascii="Consolas" w:hAnsi="Consolas"/>
          <w:b/>
          <w:noProof/>
        </w:rPr>
        <w:t>;</w:t>
      </w:r>
    </w:p>
    <w:p w14:paraId="6E6E6536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b/>
        </w:rPr>
        <w:t>&lt;section&gt;</w:t>
      </w:r>
    </w:p>
    <w:p w14:paraId="1C2DC1C7" w14:textId="5F47ADB9" w:rsidR="00A12CDD" w:rsidRPr="005F7510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2CDD">
        <w:t xml:space="preserve">Margin Left: </w:t>
      </w:r>
      <w:r w:rsidRPr="00A12CDD">
        <w:rPr>
          <w:rStyle w:val="CodeChar"/>
        </w:rPr>
        <w:t>20px;</w:t>
      </w:r>
    </w:p>
    <w:p w14:paraId="5BE08153" w14:textId="39C8816F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C1A544B" w14:textId="79209A55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2CDADF4" w14:textId="57976C3D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67205113" w14:textId="5DD33BD7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BAB7D34" w14:textId="4CEEDC0D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27CC65A" w14:textId="77777777" w:rsidR="005F7510" w:rsidRP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13843E7" w14:textId="77777777" w:rsidR="00E343D7" w:rsidRPr="00CA5A71" w:rsidRDefault="00E343D7" w:rsidP="00E343D7">
      <w:pPr>
        <w:pStyle w:val="Heading2"/>
        <w:rPr>
          <w:lang w:val="bg-BG"/>
        </w:rPr>
      </w:pPr>
      <w:r w:rsidRPr="00CA5A71">
        <w:lastRenderedPageBreak/>
        <w:t>Semantic Tags</w:t>
      </w:r>
    </w:p>
    <w:p w14:paraId="5691C4A4" w14:textId="77777777" w:rsidR="00E343D7" w:rsidRPr="00CA5A71" w:rsidRDefault="00E343D7" w:rsidP="00E343D7">
      <w:pPr>
        <w:rPr>
          <w:lang w:val="bg-BG"/>
        </w:rPr>
      </w:pPr>
      <w:r w:rsidRPr="00CA5A71">
        <w:t>Create a web page like the following:</w:t>
      </w:r>
    </w:p>
    <w:p w14:paraId="3131AB9C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058E0906" wp14:editId="34FCE121">
            <wp:extent cx="4321165" cy="4514850"/>
            <wp:effectExtent l="19050" t="19050" r="22860" b="19050"/>
            <wp:docPr id="1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29740" cy="4523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9145F4" w14:textId="77777777" w:rsidR="00E343D7" w:rsidRPr="00CA5A71" w:rsidRDefault="00E343D7" w:rsidP="00E343D7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5358A04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61FC9644" w14:textId="6CC5E9F2" w:rsidR="00E343D7" w:rsidRPr="006D5DAA" w:rsidRDefault="006D5DAA" w:rsidP="00E343D7">
      <w:pPr>
        <w:pStyle w:val="Heading3"/>
      </w:pPr>
      <w:r>
        <w:t>Requirements</w:t>
      </w:r>
    </w:p>
    <w:p w14:paraId="321D8E3D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t>HTML</w:t>
      </w:r>
      <w:r w:rsidRPr="00CA5A71">
        <w:t>:</w:t>
      </w:r>
    </w:p>
    <w:p w14:paraId="32E68457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>The title should be "</w:t>
      </w:r>
      <w:r w:rsidRPr="00CA5A71">
        <w:rPr>
          <w:b/>
          <w:bCs/>
        </w:rPr>
        <w:t>Semantic Tags</w:t>
      </w:r>
      <w:r w:rsidRPr="00CA5A71">
        <w:t>"</w:t>
      </w:r>
    </w:p>
    <w:p w14:paraId="506FD0B3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 xml:space="preserve">tag for the header section </w:t>
      </w:r>
    </w:p>
    <w:p w14:paraId="6CA64DB9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4300A539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main content</w:t>
      </w:r>
    </w:p>
    <w:p w14:paraId="0ACF4EA8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4E09396E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>tag for the last section</w:t>
      </w:r>
    </w:p>
    <w:p w14:paraId="52ED05DB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6A0674AE" w14:textId="77777777" w:rsidR="00E343D7" w:rsidRPr="00CA5A71" w:rsidRDefault="00E343D7" w:rsidP="00E343D7">
      <w:pPr>
        <w:rPr>
          <w:lang w:val="bg-BG"/>
        </w:rPr>
      </w:pPr>
      <w:r w:rsidRPr="00CA5A71">
        <w:t xml:space="preserve">The </w:t>
      </w:r>
      <w:r w:rsidRPr="00CA5A71">
        <w:rPr>
          <w:noProof/>
        </w:rPr>
        <w:t xml:space="preserve">CSS </w:t>
      </w:r>
      <w:r w:rsidRPr="00CA5A71">
        <w:t xml:space="preserve">in the example above uses: </w:t>
      </w:r>
    </w:p>
    <w:p w14:paraId="14B7140D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4154DD">
        <w:rPr>
          <w:b/>
          <w:bCs/>
        </w:rPr>
        <w:t>padding</w:t>
      </w:r>
      <w:r w:rsidRPr="00CA5A71">
        <w:t xml:space="preserve">: 15px, 5px </w:t>
      </w:r>
      <w:r w:rsidRPr="00CA5A71">
        <w:rPr>
          <w:noProof/>
        </w:rPr>
        <w:t>15px</w:t>
      </w:r>
    </w:p>
    <w:p w14:paraId="4E88EC39" w14:textId="5A08F9A9" w:rsidR="00E343D7" w:rsidRPr="00D17E6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4154DD">
        <w:rPr>
          <w:b/>
          <w:bCs/>
        </w:rPr>
        <w:t>background colors</w:t>
      </w:r>
      <w:r w:rsidRPr="00CA5A71">
        <w:t>: #f9f7cf, #f2dcbb</w:t>
      </w:r>
    </w:p>
    <w:p w14:paraId="255EA109" w14:textId="60E4AB28" w:rsidR="00D17E61" w:rsidRPr="00CA5A71" w:rsidRDefault="00D17E61" w:rsidP="00E343D7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b/>
          <w:bCs/>
        </w:rPr>
        <w:t>width</w:t>
      </w:r>
      <w:r w:rsidRPr="00D17E61">
        <w:rPr>
          <w:lang w:val="bg-BG"/>
        </w:rPr>
        <w:t>:</w:t>
      </w:r>
      <w:r>
        <w:t xml:space="preserve"> 480px</w:t>
      </w:r>
    </w:p>
    <w:p w14:paraId="75DB14B4" w14:textId="77777777" w:rsidR="00E343D7" w:rsidRPr="00CA5A71" w:rsidRDefault="00E343D7" w:rsidP="00E343D7">
      <w:pPr>
        <w:pStyle w:val="Heading3"/>
        <w:rPr>
          <w:lang w:val="bg-BG"/>
        </w:rPr>
      </w:pPr>
      <w:r w:rsidRPr="00CA5A71">
        <w:lastRenderedPageBreak/>
        <w:t>Hints</w:t>
      </w:r>
    </w:p>
    <w:p w14:paraId="70B640F6" w14:textId="3F870981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6455806F" wp14:editId="3F2D0D2C">
            <wp:extent cx="1517577" cy="1989427"/>
            <wp:effectExtent l="19050" t="19050" r="26035" b="1143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529202" cy="20046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CA5A71">
        <w:rPr>
          <w:noProof/>
        </w:rPr>
        <w:t xml:space="preserve">  </w:t>
      </w:r>
    </w:p>
    <w:p w14:paraId="1AE71C13" w14:textId="77777777" w:rsidR="00E343D7" w:rsidRPr="00CA5A71" w:rsidRDefault="00E343D7" w:rsidP="00E343D7">
      <w:pPr>
        <w:pStyle w:val="Heading2"/>
        <w:rPr>
          <w:lang w:val="bg-BG"/>
        </w:rPr>
      </w:pPr>
      <w:r w:rsidRPr="00CA5A71">
        <w:t>Semantic Article Page</w:t>
      </w:r>
    </w:p>
    <w:p w14:paraId="2F2CBE60" w14:textId="77777777" w:rsidR="00E343D7" w:rsidRPr="00CA5A71" w:rsidRDefault="00E343D7" w:rsidP="00E343D7">
      <w:pPr>
        <w:rPr>
          <w:lang w:val="bg-BG"/>
        </w:rPr>
      </w:pPr>
      <w:r w:rsidRPr="00CA5A71">
        <w:t>Create a web page like the following:</w:t>
      </w:r>
    </w:p>
    <w:p w14:paraId="62902890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72581672" wp14:editId="38620BC0">
            <wp:extent cx="4704901" cy="4758104"/>
            <wp:effectExtent l="19050" t="19050" r="19685" b="23495"/>
            <wp:docPr id="1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23626" cy="47770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710549" w14:textId="77777777" w:rsidR="00E343D7" w:rsidRPr="00CA5A71" w:rsidRDefault="00E343D7" w:rsidP="00E343D7">
      <w:pPr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to make the Web page look better, like this:</w:t>
      </w:r>
    </w:p>
    <w:p w14:paraId="3DE4ADB7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246993CD" wp14:editId="0157EB28">
            <wp:extent cx="5209335" cy="5246370"/>
            <wp:effectExtent l="19050" t="19050" r="10795" b="1143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1" b="197"/>
                    <a:stretch/>
                  </pic:blipFill>
                  <pic:spPr bwMode="auto">
                    <a:xfrm>
                      <a:off x="0" y="0"/>
                      <a:ext cx="5226532" cy="52636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bg1">
                          <a:lumMod val="85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E92A6A" w14:textId="77777777" w:rsidR="00E343D7" w:rsidRPr="00CA5A71" w:rsidRDefault="00E343D7" w:rsidP="00E343D7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740CCB51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0946530F" w14:textId="77777777" w:rsidR="006D5DAA" w:rsidRDefault="006D5DAA" w:rsidP="006D5DAA">
      <w:pPr>
        <w:pStyle w:val="Heading3"/>
      </w:pPr>
      <w:r>
        <w:t>Requirements</w:t>
      </w:r>
    </w:p>
    <w:p w14:paraId="33E7464A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Article Page</w:t>
      </w:r>
      <w:r w:rsidRPr="00CA5A71">
        <w:rPr>
          <w:sz w:val="24"/>
          <w:szCs w:val="24"/>
        </w:rPr>
        <w:t>"</w:t>
      </w:r>
    </w:p>
    <w:p w14:paraId="4A804120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article</w:t>
      </w:r>
      <w:r w:rsidRPr="00CA5A71">
        <w:rPr>
          <w:noProof/>
        </w:rPr>
        <w:t xml:space="preserve"> </w:t>
      </w:r>
      <w:r w:rsidRPr="00CA5A71">
        <w:t>tag to create an article</w:t>
      </w:r>
    </w:p>
    <w:p w14:paraId="354F43F7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The article has header with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 xml:space="preserve">heading and a </w:t>
      </w:r>
      <w:r w:rsidRPr="00CA5A71">
        <w:rPr>
          <w:b/>
        </w:rPr>
        <w:t>paragraph</w:t>
      </w:r>
      <w:r w:rsidRPr="00CA5A71">
        <w:t xml:space="preserve"> for the published date inside</w:t>
      </w:r>
    </w:p>
    <w:p w14:paraId="3CEF1E51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 xml:space="preserve">tag to create 3 paragraphs after the </w:t>
      </w:r>
      <w:r w:rsidRPr="00CA5A71">
        <w:rPr>
          <w:b/>
        </w:rPr>
        <w:t>header</w:t>
      </w:r>
      <w:r w:rsidRPr="00CA5A71">
        <w:t xml:space="preserve">. </w:t>
      </w:r>
    </w:p>
    <w:p w14:paraId="3C6ADD1F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i/>
          <w:iCs/>
          <w:lang w:val="bg-BG"/>
        </w:rPr>
      </w:pPr>
      <w:r w:rsidRPr="00CA5A71">
        <w:t xml:space="preserve">The paragraphs contain the article content </w:t>
      </w:r>
      <w:r w:rsidRPr="00CA5A71">
        <w:rPr>
          <w:i/>
          <w:iCs/>
          <w:noProof/>
        </w:rPr>
        <w:t>(</w:t>
      </w:r>
      <w:r w:rsidRPr="00CA5A71">
        <w:rPr>
          <w:i/>
          <w:iCs/>
        </w:rPr>
        <w:t>info for apple</w:t>
      </w:r>
      <w:r w:rsidRPr="00CA5A71">
        <w:rPr>
          <w:i/>
          <w:iCs/>
          <w:noProof/>
        </w:rPr>
        <w:t>)</w:t>
      </w:r>
    </w:p>
    <w:p w14:paraId="6AB1C3FA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b</w:t>
      </w:r>
      <w:r w:rsidRPr="00CA5A71">
        <w:t xml:space="preserve"> tag where is needed</w:t>
      </w:r>
    </w:p>
    <w:p w14:paraId="40B8463B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section</w:t>
      </w:r>
      <w:r w:rsidRPr="00CA5A71">
        <w:rPr>
          <w:noProof/>
        </w:rPr>
        <w:t xml:space="preserve"> </w:t>
      </w:r>
      <w:r w:rsidRPr="00CA5A71">
        <w:t>tag to create the "</w:t>
      </w:r>
      <w:r w:rsidRPr="00CA5A71">
        <w:rPr>
          <w:b/>
          <w:bCs/>
        </w:rPr>
        <w:t>Comment section</w:t>
      </w:r>
      <w:r w:rsidRPr="00CA5A71">
        <w:t>"</w:t>
      </w:r>
    </w:p>
    <w:p w14:paraId="786B1B4C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Add </w:t>
      </w:r>
      <w:r w:rsidRPr="00CA5A71">
        <w:rPr>
          <w:b/>
          <w:bCs/>
        </w:rPr>
        <w:t>two articles</w:t>
      </w:r>
      <w:r w:rsidRPr="00CA5A71">
        <w:t xml:space="preserve"> inside the section</w:t>
      </w:r>
    </w:p>
    <w:p w14:paraId="400338F5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a </w:t>
      </w:r>
      <w:r w:rsidRPr="00CA5A71">
        <w:rPr>
          <w:b/>
          <w:bCs/>
        </w:rPr>
        <w:t xml:space="preserve">heading </w:t>
      </w:r>
      <w:r w:rsidRPr="00CA5A71">
        <w:rPr>
          <w:b/>
          <w:bCs/>
          <w:noProof/>
        </w:rPr>
        <w:t>(</w:t>
      </w:r>
      <w:r w:rsidRPr="00CA5A71">
        <w:rPr>
          <w:b/>
          <w:bCs/>
        </w:rPr>
        <w:t>h2</w:t>
      </w:r>
      <w:r w:rsidRPr="00CA5A71">
        <w:rPr>
          <w:b/>
          <w:bCs/>
          <w:noProof/>
        </w:rPr>
        <w:t>)</w:t>
      </w:r>
      <w:r w:rsidRPr="00CA5A71">
        <w:rPr>
          <w:noProof/>
        </w:rPr>
        <w:t xml:space="preserve"> </w:t>
      </w:r>
      <w:r w:rsidRPr="00CA5A71">
        <w:t xml:space="preserve">for the </w:t>
      </w:r>
      <w:r w:rsidRPr="00CA5A71">
        <w:rPr>
          <w:b/>
          <w:bCs/>
        </w:rPr>
        <w:t>title</w:t>
      </w:r>
    </w:p>
    <w:p w14:paraId="56ACDCB4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</w:t>
      </w:r>
      <w:r w:rsidRPr="00CA5A71">
        <w:rPr>
          <w:b/>
          <w:bCs/>
        </w:rPr>
        <w:t>two paragraphs</w:t>
      </w:r>
      <w:r w:rsidRPr="00CA5A71">
        <w:t xml:space="preserve"> for the </w:t>
      </w:r>
      <w:r w:rsidRPr="00CA5A71">
        <w:rPr>
          <w:b/>
          <w:bCs/>
        </w:rPr>
        <w:t>time</w:t>
      </w:r>
      <w:r w:rsidRPr="00CA5A71">
        <w:t xml:space="preserve"> and the </w:t>
      </w:r>
      <w:r w:rsidRPr="00CA5A71">
        <w:rPr>
          <w:b/>
          <w:bCs/>
        </w:rPr>
        <w:t>comment</w:t>
      </w:r>
    </w:p>
    <w:p w14:paraId="409BCD17" w14:textId="77777777" w:rsidR="00E343D7" w:rsidRPr="00CA5A71" w:rsidRDefault="00E343D7" w:rsidP="00E343D7">
      <w:pPr>
        <w:rPr>
          <w:lang w:val="bg-BG"/>
        </w:rPr>
      </w:pPr>
      <w:r w:rsidRPr="00CA5A71">
        <w:t xml:space="preserve">Used </w:t>
      </w:r>
      <w:r w:rsidRPr="00CA5A71">
        <w:rPr>
          <w:noProof/>
        </w:rPr>
        <w:t xml:space="preserve">CSS </w:t>
      </w:r>
      <w:r w:rsidRPr="00CA5A71">
        <w:t xml:space="preserve">in the example above: </w:t>
      </w:r>
    </w:p>
    <w:p w14:paraId="3417D42E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padding: 5px </w:t>
      </w:r>
      <w:proofErr w:type="gramStart"/>
      <w:r w:rsidRPr="00CA5A71">
        <w:t>15px;</w:t>
      </w:r>
      <w:proofErr w:type="gramEnd"/>
    </w:p>
    <w:p w14:paraId="1133C6F9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font-style: italic</w:t>
      </w:r>
    </w:p>
    <w:p w14:paraId="0A650545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color: #5c6e91</w:t>
      </w:r>
    </w:p>
    <w:p w14:paraId="6087CE21" w14:textId="2B866A1A" w:rsidR="00E343D7" w:rsidRPr="00D17E6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lastRenderedPageBreak/>
        <w:t>background colors: #f2f4c0, #e4e978, #</w:t>
      </w:r>
      <w:proofErr w:type="gramStart"/>
      <w:r w:rsidRPr="00CA5A71">
        <w:t>4c7658;</w:t>
      </w:r>
      <w:proofErr w:type="gramEnd"/>
    </w:p>
    <w:p w14:paraId="5EA13E5C" w14:textId="5A888633" w:rsidR="00D17E61" w:rsidRPr="00CA5A71" w:rsidRDefault="00D17E61" w:rsidP="00E343D7">
      <w:pPr>
        <w:pStyle w:val="ListParagraph"/>
        <w:numPr>
          <w:ilvl w:val="0"/>
          <w:numId w:val="42"/>
        </w:numPr>
        <w:rPr>
          <w:lang w:val="bg-BG"/>
        </w:rPr>
      </w:pPr>
      <w:r>
        <w:t>width: 700px</w:t>
      </w:r>
    </w:p>
    <w:p w14:paraId="54FBAC51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border: 1px solid #</w:t>
      </w:r>
      <w:proofErr w:type="gramStart"/>
      <w:r w:rsidRPr="00CA5A71">
        <w:t>b2ad7d;</w:t>
      </w:r>
      <w:proofErr w:type="gramEnd"/>
    </w:p>
    <w:p w14:paraId="6389DC62" w14:textId="0B939C3B" w:rsidR="00E343D7" w:rsidRPr="005F7510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margin: 15px </w:t>
      </w:r>
      <w:proofErr w:type="gramStart"/>
      <w:r w:rsidRPr="00CA5A71">
        <w:t>10px;</w:t>
      </w:r>
      <w:proofErr w:type="gramEnd"/>
    </w:p>
    <w:p w14:paraId="226FBE32" w14:textId="77777777" w:rsidR="00A12CDD" w:rsidRPr="00A12CDD" w:rsidRDefault="00A12CDD" w:rsidP="00A12CDD">
      <w:pPr>
        <w:pStyle w:val="Heading2"/>
        <w:rPr>
          <w:lang w:val="bg-BG"/>
        </w:rPr>
      </w:pPr>
      <w:r w:rsidRPr="00A12CDD">
        <w:t>Simple Website</w:t>
      </w:r>
    </w:p>
    <w:p w14:paraId="33E041E8" w14:textId="77777777" w:rsidR="00A12CDD" w:rsidRPr="00A12CDD" w:rsidRDefault="00A12CDD" w:rsidP="00A12CDD">
      <w:pPr>
        <w:rPr>
          <w:lang w:val="bg-BG"/>
        </w:rPr>
      </w:pPr>
      <w:r w:rsidRPr="00A12CDD">
        <w:t>Using the navigation bar and page content from the previous two exercises, create a Web page like the following:</w:t>
      </w:r>
    </w:p>
    <w:p w14:paraId="3D4D2E88" w14:textId="77777777" w:rsidR="00A12CDD" w:rsidRPr="00A12CDD" w:rsidRDefault="00A12CDD" w:rsidP="00A12CDD">
      <w:pPr>
        <w:rPr>
          <w:sz w:val="38"/>
          <w:szCs w:val="38"/>
          <w:lang w:val="bg-BG"/>
        </w:rPr>
      </w:pPr>
      <w:r w:rsidRPr="00A12CDD">
        <w:rPr>
          <w:noProof/>
        </w:rPr>
        <w:drawing>
          <wp:inline distT="0" distB="0" distL="0" distR="0" wp14:anchorId="24174D14" wp14:editId="2CF4AE5E">
            <wp:extent cx="6626225" cy="4158615"/>
            <wp:effectExtent l="19050" t="19050" r="22225" b="13335"/>
            <wp:docPr id="1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456"/>
                    <a:stretch/>
                  </pic:blipFill>
                  <pic:spPr bwMode="auto">
                    <a:xfrm>
                      <a:off x="0" y="0"/>
                      <a:ext cx="6626225" cy="41586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FEFBA9" w14:textId="77777777" w:rsidR="00A12CDD" w:rsidRPr="00A12CDD" w:rsidRDefault="00A12CDD" w:rsidP="00A12CDD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5095D95" w14:textId="77777777" w:rsidR="00A12CDD" w:rsidRPr="00A12CDD" w:rsidRDefault="00A12CDD" w:rsidP="00A12CDD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simple-website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simple-website.css</w:t>
      </w:r>
      <w:r w:rsidRPr="00A12CDD">
        <w:t>.</w:t>
      </w:r>
    </w:p>
    <w:p w14:paraId="56D47E28" w14:textId="77777777" w:rsidR="006D5DAA" w:rsidRDefault="006D5DAA" w:rsidP="006D5DAA">
      <w:pPr>
        <w:pStyle w:val="Heading3"/>
      </w:pPr>
      <w:r>
        <w:t>Requirements</w:t>
      </w:r>
    </w:p>
    <w:p w14:paraId="40FDB604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bCs/>
          <w:lang w:val="bg-BG"/>
        </w:rPr>
      </w:pPr>
      <w:r w:rsidRPr="00A12CDD">
        <w:rPr>
          <w:bCs/>
        </w:rPr>
        <w:t xml:space="preserve">Use the </w:t>
      </w:r>
      <w:r w:rsidRPr="00A12CDD">
        <w:rPr>
          <w:b/>
          <w:noProof/>
        </w:rPr>
        <w:t>HTML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 xml:space="preserve">and </w:t>
      </w:r>
      <w:r w:rsidRPr="00A12CDD">
        <w:rPr>
          <w:b/>
          <w:noProof/>
        </w:rPr>
        <w:t>CSS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>from previous two problems</w:t>
      </w:r>
    </w:p>
    <w:p w14:paraId="603C8C6C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footer&gt; </w:t>
      </w:r>
      <w:r w:rsidRPr="00A12CDD">
        <w:t>tag</w:t>
      </w:r>
    </w:p>
    <w:p w14:paraId="0DE3E454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7ABB1CDD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noProof/>
        </w:rPr>
        <w:t xml:space="preserve"> </w:t>
      </w:r>
      <w:r w:rsidRPr="00A12CDD">
        <w:t>tag for text</w:t>
      </w:r>
    </w:p>
    <w:p w14:paraId="774F4CE2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Text Color: </w:t>
      </w:r>
      <w:r w:rsidRPr="00A12CDD">
        <w:rPr>
          <w:rStyle w:val="CodeChar"/>
        </w:rPr>
        <w:t>#fff;</w:t>
      </w:r>
    </w:p>
    <w:p w14:paraId="38456B05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>Center the text</w:t>
      </w:r>
    </w:p>
    <w:p w14:paraId="5A276E77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Padding: </w:t>
      </w:r>
      <w:r w:rsidRPr="00A12CDD">
        <w:rPr>
          <w:rStyle w:val="CodeChar"/>
        </w:rPr>
        <w:t>10px</w:t>
      </w:r>
    </w:p>
    <w:p w14:paraId="35C5A84B" w14:textId="77777777" w:rsidR="00A12CDD" w:rsidRPr="00A12CDD" w:rsidRDefault="00A12CDD" w:rsidP="00A12CDD">
      <w:pPr>
        <w:pStyle w:val="Heading3"/>
        <w:rPr>
          <w:lang w:val="bg-BG"/>
        </w:rPr>
      </w:pPr>
      <w:r w:rsidRPr="00A12CDD">
        <w:t>Hints</w:t>
      </w:r>
    </w:p>
    <w:p w14:paraId="7AD60FA6" w14:textId="77777777" w:rsidR="00A12CDD" w:rsidRPr="00A12CDD" w:rsidRDefault="00A12CDD" w:rsidP="00A12CDD">
      <w:pPr>
        <w:rPr>
          <w:lang w:val="bg-BG"/>
        </w:rPr>
      </w:pPr>
      <w:r w:rsidRPr="00A12CDD">
        <w:t>Use:</w:t>
      </w:r>
    </w:p>
    <w:p w14:paraId="01233B4F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amp;copy;</w:t>
      </w:r>
      <w:r w:rsidRPr="00A12CDD">
        <w:rPr>
          <w:b/>
          <w:noProof/>
        </w:rPr>
        <w:t xml:space="preserve"> </w:t>
      </w:r>
      <w:r w:rsidRPr="00A12CDD">
        <w:t>for copyright symbol</w:t>
      </w:r>
    </w:p>
    <w:p w14:paraId="73F5C13D" w14:textId="77777777" w:rsidR="00E343D7" w:rsidRPr="00CA5A71" w:rsidRDefault="00E343D7" w:rsidP="00E343D7">
      <w:pPr>
        <w:pStyle w:val="Heading2"/>
        <w:rPr>
          <w:lang w:val="bg-BG"/>
        </w:rPr>
      </w:pPr>
      <w:r w:rsidRPr="00CA5A71">
        <w:lastRenderedPageBreak/>
        <w:t>Semantic Blog Layout</w:t>
      </w:r>
    </w:p>
    <w:p w14:paraId="36032B7C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a </w:t>
      </w:r>
      <w:r w:rsidRPr="00CA5A71">
        <w:rPr>
          <w:b/>
          <w:bCs/>
        </w:rPr>
        <w:t>blog layout page</w:t>
      </w:r>
      <w:r w:rsidRPr="00CA5A71">
        <w:t xml:space="preserve">, which holds </w:t>
      </w:r>
      <w:r w:rsidRPr="00CA5A71">
        <w:rPr>
          <w:b/>
          <w:bCs/>
        </w:rPr>
        <w:t>header</w:t>
      </w:r>
      <w:r w:rsidRPr="00CA5A71">
        <w:t xml:space="preserve">, </w:t>
      </w:r>
      <w:r w:rsidRPr="00CA5A71">
        <w:rPr>
          <w:b/>
          <w:bCs/>
        </w:rPr>
        <w:t>footer</w:t>
      </w:r>
      <w:r w:rsidRPr="00CA5A71">
        <w:t xml:space="preserve"> and </w:t>
      </w:r>
      <w:r w:rsidRPr="00CA5A71">
        <w:rPr>
          <w:b/>
          <w:bCs/>
        </w:rPr>
        <w:t>main</w:t>
      </w:r>
      <w:r w:rsidRPr="00CA5A71">
        <w:t xml:space="preserve">. The </w:t>
      </w:r>
      <w:r w:rsidRPr="00CA5A71">
        <w:rPr>
          <w:b/>
          <w:bCs/>
        </w:rPr>
        <w:t>main</w:t>
      </w:r>
      <w:r w:rsidRPr="00CA5A71">
        <w:t xml:space="preserve"> should hold two </w:t>
      </w:r>
      <w:r w:rsidRPr="00CA5A71">
        <w:rPr>
          <w:b/>
          <w:bCs/>
        </w:rPr>
        <w:t>sections</w:t>
      </w:r>
      <w:r w:rsidRPr="00CA5A71">
        <w:t xml:space="preserve">, each holding two </w:t>
      </w:r>
      <w:r w:rsidRPr="00CA5A71">
        <w:rPr>
          <w:b/>
          <w:bCs/>
        </w:rPr>
        <w:t>articles</w:t>
      </w:r>
      <w:r w:rsidRPr="00CA5A71">
        <w:t xml:space="preserve">. It should look like this </w:t>
      </w:r>
      <w:r w:rsidRPr="00CA5A71">
        <w:rPr>
          <w:noProof/>
        </w:rPr>
        <w:t>(</w:t>
      </w:r>
      <w:r w:rsidRPr="00CA5A71">
        <w:t>without any styling):</w:t>
      </w:r>
    </w:p>
    <w:p w14:paraId="32A8044C" w14:textId="77777777" w:rsidR="00E343D7" w:rsidRPr="00CA5A71" w:rsidRDefault="00E343D7" w:rsidP="00E343D7">
      <w:pPr>
        <w:spacing w:before="60" w:after="60" w:line="240" w:lineRule="auto"/>
        <w:rPr>
          <w:lang w:val="bg-BG"/>
        </w:rPr>
      </w:pPr>
      <w:r w:rsidRPr="00CA5A71">
        <w:rPr>
          <w:noProof/>
        </w:rPr>
        <w:drawing>
          <wp:inline distT="0" distB="0" distL="0" distR="0" wp14:anchorId="0C93F031" wp14:editId="22723E33">
            <wp:extent cx="6626225" cy="6962775"/>
            <wp:effectExtent l="19050" t="19050" r="22225" b="285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131" b="18535"/>
                    <a:stretch/>
                  </pic:blipFill>
                  <pic:spPr bwMode="auto">
                    <a:xfrm>
                      <a:off x="0" y="0"/>
                      <a:ext cx="6626225" cy="69627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B99FB0" w14:textId="77777777" w:rsidR="00E343D7" w:rsidRPr="00CA5A71" w:rsidRDefault="00E343D7" w:rsidP="00E343D7">
      <w:pPr>
        <w:spacing w:before="60" w:after="60" w:line="240" w:lineRule="auto"/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13C8FF6D" wp14:editId="20FBA45C">
            <wp:extent cx="6626225" cy="1758315"/>
            <wp:effectExtent l="19050" t="19050" r="22225" b="133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79460" b="-1"/>
                    <a:stretch/>
                  </pic:blipFill>
                  <pic:spPr bwMode="auto">
                    <a:xfrm>
                      <a:off x="0" y="0"/>
                      <a:ext cx="6626225" cy="175831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301919" w14:textId="77777777" w:rsidR="00E343D7" w:rsidRPr="00CA5A71" w:rsidRDefault="00E343D7" w:rsidP="00E343D7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0E3FBF28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45185DEA" w14:textId="77777777" w:rsidR="006D5DAA" w:rsidRDefault="006D5DAA" w:rsidP="006D5DAA">
      <w:pPr>
        <w:pStyle w:val="Heading3"/>
      </w:pPr>
      <w:r>
        <w:t>Requirements</w:t>
      </w:r>
    </w:p>
    <w:p w14:paraId="7B927A05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Blog Layout</w:t>
      </w:r>
      <w:r w:rsidRPr="00CA5A71">
        <w:rPr>
          <w:sz w:val="24"/>
          <w:szCs w:val="24"/>
        </w:rPr>
        <w:t>"</w:t>
      </w:r>
    </w:p>
    <w:p w14:paraId="3D600FD9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>tag for the header section</w:t>
      </w:r>
    </w:p>
    <w:p w14:paraId="294CBF64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005724B7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nav</w:t>
      </w:r>
      <w:r w:rsidRPr="00CA5A71">
        <w:rPr>
          <w:noProof/>
        </w:rPr>
        <w:t xml:space="preserve"> </w:t>
      </w:r>
      <w:r w:rsidRPr="00CA5A71">
        <w:t xml:space="preserve">tag for the navigation with an unordered list </w:t>
      </w:r>
      <w:r w:rsidRPr="00CA5A71">
        <w:rPr>
          <w:noProof/>
        </w:rPr>
        <w:t>(</w:t>
      </w:r>
      <w:r w:rsidRPr="00CA5A71">
        <w:rPr>
          <w:rStyle w:val="CodeChar"/>
        </w:rPr>
        <w:t>ul</w:t>
      </w:r>
      <w:r w:rsidRPr="00CA5A71">
        <w:rPr>
          <w:noProof/>
        </w:rPr>
        <w:t xml:space="preserve">) </w:t>
      </w:r>
      <w:r w:rsidRPr="00CA5A71">
        <w:t>inside</w:t>
      </w:r>
    </w:p>
    <w:p w14:paraId="2A283B9A" w14:textId="77777777" w:rsidR="00E343D7" w:rsidRPr="00CA5A71" w:rsidRDefault="00E343D7" w:rsidP="00E343D7">
      <w:pPr>
        <w:pStyle w:val="ListParagraph"/>
        <w:numPr>
          <w:ilvl w:val="2"/>
          <w:numId w:val="41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list</w:t>
      </w:r>
      <w:r w:rsidRPr="00CA5A71">
        <w:t xml:space="preserve"> items with </w:t>
      </w:r>
      <w:r w:rsidRPr="00CA5A71">
        <w:rPr>
          <w:b/>
        </w:rPr>
        <w:t>anchor</w:t>
      </w:r>
      <w:r w:rsidRPr="00CA5A71">
        <w:t xml:space="preserve"> </w:t>
      </w:r>
      <w:r w:rsidRPr="00CA5A71">
        <w:rPr>
          <w:noProof/>
        </w:rPr>
        <w:t>(</w:t>
      </w:r>
      <w:r w:rsidRPr="00CA5A71">
        <w:rPr>
          <w:rStyle w:val="CodeChar"/>
        </w:rPr>
        <w:t>a</w:t>
      </w:r>
      <w:r w:rsidRPr="00CA5A71">
        <w:rPr>
          <w:noProof/>
        </w:rPr>
        <w:t xml:space="preserve">) </w:t>
      </w:r>
      <w:r w:rsidRPr="00CA5A71">
        <w:t>tags inside</w:t>
      </w:r>
    </w:p>
    <w:p w14:paraId="6483427C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page main content</w:t>
      </w:r>
    </w:p>
    <w:p w14:paraId="1A9A7879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sections</w:t>
      </w:r>
      <w:r w:rsidRPr="00CA5A71">
        <w:t xml:space="preserve"> in the main. Each section has:</w:t>
      </w:r>
    </w:p>
    <w:p w14:paraId="330C833D" w14:textId="77777777" w:rsidR="00E343D7" w:rsidRPr="00CA5A71" w:rsidRDefault="00E343D7" w:rsidP="00E343D7">
      <w:pPr>
        <w:pStyle w:val="ListParagraph"/>
        <w:numPr>
          <w:ilvl w:val="2"/>
          <w:numId w:val="41"/>
        </w:numPr>
        <w:rPr>
          <w:lang w:val="bg-BG"/>
        </w:rPr>
      </w:pPr>
      <w:r w:rsidRPr="00CA5A71">
        <w:t xml:space="preserve">A </w:t>
      </w:r>
      <w:r w:rsidRPr="00CA5A71">
        <w:rPr>
          <w:b/>
          <w:bCs/>
        </w:rPr>
        <w:t>header</w:t>
      </w:r>
      <w:r w:rsidRPr="00CA5A71">
        <w:t xml:space="preserve"> with </w:t>
      </w:r>
      <w:r w:rsidRPr="00CA5A71">
        <w:rPr>
          <w:rStyle w:val="CodeChar"/>
        </w:rPr>
        <w:t>h2</w:t>
      </w:r>
      <w:r w:rsidRPr="00CA5A71">
        <w:rPr>
          <w:noProof/>
        </w:rPr>
        <w:t xml:space="preserve"> </w:t>
      </w:r>
      <w:r w:rsidRPr="00CA5A71">
        <w:t>heading</w:t>
      </w:r>
    </w:p>
    <w:p w14:paraId="0213875E" w14:textId="77777777" w:rsidR="00E343D7" w:rsidRPr="00CA5A71" w:rsidRDefault="00E343D7" w:rsidP="00E343D7">
      <w:pPr>
        <w:pStyle w:val="ListParagraph"/>
        <w:numPr>
          <w:ilvl w:val="2"/>
          <w:numId w:val="41"/>
        </w:numPr>
        <w:rPr>
          <w:lang w:val="bg-BG"/>
        </w:rPr>
      </w:pPr>
      <w:r w:rsidRPr="00CA5A71">
        <w:t xml:space="preserve">Two </w:t>
      </w:r>
      <w:r w:rsidRPr="00CA5A71">
        <w:rPr>
          <w:b/>
          <w:bCs/>
        </w:rPr>
        <w:t>articles</w:t>
      </w:r>
      <w:r w:rsidRPr="00CA5A71">
        <w:t xml:space="preserve"> with </w:t>
      </w:r>
      <w:r w:rsidRPr="00CA5A71">
        <w:rPr>
          <w:rStyle w:val="CodeChar"/>
        </w:rPr>
        <w:t>h4</w:t>
      </w:r>
      <w:r w:rsidRPr="00CA5A71">
        <w:rPr>
          <w:noProof/>
        </w:rPr>
        <w:t xml:space="preserve"> </w:t>
      </w:r>
      <w:r w:rsidRPr="00CA5A71">
        <w:t xml:space="preserve">heading and thre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s inside</w:t>
      </w:r>
    </w:p>
    <w:p w14:paraId="423CCA36" w14:textId="77777777" w:rsidR="00E343D7" w:rsidRPr="00CA5A71" w:rsidRDefault="00E343D7" w:rsidP="00E343D7">
      <w:pPr>
        <w:pStyle w:val="ListParagraph"/>
        <w:numPr>
          <w:ilvl w:val="2"/>
          <w:numId w:val="41"/>
        </w:numPr>
        <w:rPr>
          <w:lang w:val="bg-BG"/>
        </w:rPr>
      </w:pPr>
      <w:r w:rsidRPr="00CA5A71">
        <w:t xml:space="preserve">For the dates use </w:t>
      </w:r>
      <w:r w:rsidRPr="00CA5A71">
        <w:rPr>
          <w:rStyle w:val="CodeChar"/>
        </w:rPr>
        <w:t>time</w:t>
      </w:r>
      <w:r w:rsidRPr="00CA5A71">
        <w:rPr>
          <w:noProof/>
        </w:rPr>
        <w:t xml:space="preserve"> </w:t>
      </w:r>
      <w:r w:rsidRPr="00CA5A71">
        <w:t>tag</w:t>
      </w:r>
    </w:p>
    <w:p w14:paraId="312641C7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 xml:space="preserve">tag with </w:t>
      </w:r>
      <w:r w:rsidRPr="00CA5A71">
        <w:rPr>
          <w:b/>
          <w:bCs/>
        </w:rPr>
        <w:t>two</w:t>
      </w:r>
      <w:r w:rsidRPr="00CA5A71">
        <w:t xml:space="preserve"> paragraphs Inside</w:t>
      </w:r>
    </w:p>
    <w:p w14:paraId="23B636B4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anchor</w:t>
      </w:r>
      <w:r w:rsidRPr="00CA5A71">
        <w:t xml:space="preserve"> tag for the name in the last sentence</w:t>
      </w:r>
    </w:p>
    <w:p w14:paraId="205D4ED7" w14:textId="77777777" w:rsidR="00E343D7" w:rsidRPr="00CA5A71" w:rsidRDefault="00E343D7" w:rsidP="00E343D7">
      <w:pPr>
        <w:pStyle w:val="Heading3"/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Styling</w:t>
      </w:r>
    </w:p>
    <w:p w14:paraId="36A65178" w14:textId="77777777" w:rsidR="00E343D7" w:rsidRPr="00CA5A71" w:rsidRDefault="00E343D7" w:rsidP="00E343D7">
      <w:pPr>
        <w:rPr>
          <w:lang w:val="bg-BG"/>
        </w:rPr>
      </w:pPr>
      <w:r w:rsidRPr="00CA5A71">
        <w:t xml:space="preserve">Add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ing</w:t>
      </w:r>
      <w:r w:rsidRPr="00CA5A71">
        <w:t xml:space="preserve"> to make the blog look better, like at the following screenshot:</w:t>
      </w:r>
    </w:p>
    <w:p w14:paraId="25902763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70DD13E4" wp14:editId="6C51140D">
            <wp:extent cx="5672694" cy="7800975"/>
            <wp:effectExtent l="19050" t="19050" r="23495" b="9525"/>
            <wp:docPr id="13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72694" cy="78009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43BCAF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rPr>
          <w:bCs/>
        </w:rPr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0FAA5680" w14:textId="77777777" w:rsidR="00E343D7" w:rsidRPr="00CA5A71" w:rsidRDefault="00E343D7" w:rsidP="00E343D7">
      <w:pPr>
        <w:rPr>
          <w:lang w:val="bg-BG"/>
        </w:rPr>
      </w:pPr>
      <w:r w:rsidRPr="00CA5A71">
        <w:t xml:space="preserve">Use the following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es</w:t>
      </w:r>
      <w:r w:rsidRPr="00CA5A71">
        <w:t xml:space="preserve"> to make your </w:t>
      </w:r>
      <w:r w:rsidRPr="00CA5A71">
        <w:rPr>
          <w:noProof/>
        </w:rPr>
        <w:t xml:space="preserve">HTML </w:t>
      </w:r>
      <w:r w:rsidRPr="00CA5A71">
        <w:t>look like at the screenshot:</w:t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E343D7" w:rsidRPr="00CA5A71" w14:paraId="2E40C890" w14:textId="77777777" w:rsidTr="00EB11C4">
        <w:tc>
          <w:tcPr>
            <w:tcW w:w="10425" w:type="dxa"/>
          </w:tcPr>
          <w:p w14:paraId="14C5269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6A65801C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2F0A08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8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44BBD5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8AB084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lastRenderedPageBreak/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469274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0115352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*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25A3CE3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inli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829DECF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vertical-alig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middl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955623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7BA66E6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ul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3AE5418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0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80F1EB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71A7AC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5DE4B00E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li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  </w:t>
            </w:r>
          </w:p>
          <w:p w14:paraId="2942F6C8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9022D8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33984EFC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li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a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751AD7F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text-decora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no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21DBDDF9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0ADF58A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3557AA52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bod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7F2DEE77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202253E7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5FF98461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025877A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sec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2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16F3D3AF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230C9E0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3616EE3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28BCDFD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article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70E3EF41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table-cell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35E7AA2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width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0%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A9399F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B85FE48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e5f0f7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E78E56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F06553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70FF4DC1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0D56E937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footer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A3D9F72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91AC8A9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6390B29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1212C38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0AA2B8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B538819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1E98DC3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6944AEC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foot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p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0AF1D3C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A551CD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hAnsi="Consolas"/>
                <w:noProof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</w:tc>
      </w:tr>
    </w:tbl>
    <w:p w14:paraId="065B0F69" w14:textId="77777777" w:rsidR="00E343D7" w:rsidRPr="00CA5A71" w:rsidRDefault="00E343D7" w:rsidP="00E343D7">
      <w:pPr>
        <w:rPr>
          <w:lang w:val="bg-BG"/>
        </w:rPr>
      </w:pPr>
    </w:p>
    <w:p w14:paraId="6E6AF37A" w14:textId="77777777" w:rsidR="00E343D7" w:rsidRPr="00CA5A71" w:rsidRDefault="00E343D7" w:rsidP="00E343D7">
      <w:pPr>
        <w:rPr>
          <w:lang w:val="bg-BG"/>
        </w:rPr>
      </w:pPr>
    </w:p>
    <w:p w14:paraId="180B8257" w14:textId="77777777" w:rsidR="00E343D7" w:rsidRPr="00CA5A71" w:rsidRDefault="00E343D7" w:rsidP="00E343D7">
      <w:pPr>
        <w:rPr>
          <w:lang w:val="bg-BG"/>
        </w:rPr>
      </w:pPr>
    </w:p>
    <w:p w14:paraId="592EBD29" w14:textId="51658AA2" w:rsidR="00640502" w:rsidRPr="00A12CDD" w:rsidRDefault="00640502" w:rsidP="00A12CDD">
      <w:pPr>
        <w:rPr>
          <w:lang w:val="bg-BG"/>
        </w:rPr>
      </w:pPr>
    </w:p>
    <w:sectPr w:rsidR="00640502" w:rsidRPr="00A12CDD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F8B95F" w14:textId="77777777" w:rsidR="00340268" w:rsidRDefault="00340268" w:rsidP="008068A2">
      <w:pPr>
        <w:spacing w:after="0" w:line="240" w:lineRule="auto"/>
      </w:pPr>
      <w:r>
        <w:separator/>
      </w:r>
    </w:p>
  </w:endnote>
  <w:endnote w:type="continuationSeparator" w:id="0">
    <w:p w14:paraId="374F3C9D" w14:textId="77777777" w:rsidR="00340268" w:rsidRDefault="0034026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20102010804080708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E39B84" w14:textId="77777777" w:rsidR="00340268" w:rsidRDefault="00340268" w:rsidP="008068A2">
      <w:pPr>
        <w:spacing w:after="0" w:line="240" w:lineRule="auto"/>
      </w:pPr>
      <w:r>
        <w:separator/>
      </w:r>
    </w:p>
  </w:footnote>
  <w:footnote w:type="continuationSeparator" w:id="0">
    <w:p w14:paraId="48E615BC" w14:textId="77777777" w:rsidR="00340268" w:rsidRDefault="0034026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451A87DE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B238D8"/>
    <w:multiLevelType w:val="hybridMultilevel"/>
    <w:tmpl w:val="DF44B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4395629">
    <w:abstractNumId w:val="0"/>
  </w:num>
  <w:num w:numId="2" w16cid:durableId="1324819109">
    <w:abstractNumId w:val="40"/>
  </w:num>
  <w:num w:numId="3" w16cid:durableId="1773429998">
    <w:abstractNumId w:val="9"/>
  </w:num>
  <w:num w:numId="4" w16cid:durableId="2037002324">
    <w:abstractNumId w:val="25"/>
  </w:num>
  <w:num w:numId="5" w16cid:durableId="932712796">
    <w:abstractNumId w:val="26"/>
  </w:num>
  <w:num w:numId="6" w16cid:durableId="1036469345">
    <w:abstractNumId w:val="30"/>
  </w:num>
  <w:num w:numId="7" w16cid:durableId="2141606469">
    <w:abstractNumId w:val="4"/>
  </w:num>
  <w:num w:numId="8" w16cid:durableId="1818261108">
    <w:abstractNumId w:val="8"/>
  </w:num>
  <w:num w:numId="9" w16cid:durableId="793249816">
    <w:abstractNumId w:val="23"/>
  </w:num>
  <w:num w:numId="10" w16cid:durableId="141528163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3423313">
    <w:abstractNumId w:val="5"/>
  </w:num>
  <w:num w:numId="12" w16cid:durableId="664404794">
    <w:abstractNumId w:val="19"/>
  </w:num>
  <w:num w:numId="13" w16cid:durableId="1274630479">
    <w:abstractNumId w:val="1"/>
  </w:num>
  <w:num w:numId="14" w16cid:durableId="1323240406">
    <w:abstractNumId w:val="29"/>
  </w:num>
  <w:num w:numId="15" w16cid:durableId="1046485420">
    <w:abstractNumId w:val="10"/>
  </w:num>
  <w:num w:numId="16" w16cid:durableId="720010081">
    <w:abstractNumId w:val="34"/>
  </w:num>
  <w:num w:numId="17" w16cid:durableId="619266801">
    <w:abstractNumId w:val="24"/>
  </w:num>
  <w:num w:numId="18" w16cid:durableId="57826908">
    <w:abstractNumId w:val="38"/>
  </w:num>
  <w:num w:numId="19" w16cid:durableId="1081559545">
    <w:abstractNumId w:val="31"/>
  </w:num>
  <w:num w:numId="20" w16cid:durableId="1873348694">
    <w:abstractNumId w:val="18"/>
  </w:num>
  <w:num w:numId="21" w16cid:durableId="45109076">
    <w:abstractNumId w:val="28"/>
  </w:num>
  <w:num w:numId="22" w16cid:durableId="968825541">
    <w:abstractNumId w:val="12"/>
  </w:num>
  <w:num w:numId="23" w16cid:durableId="1093745644">
    <w:abstractNumId w:val="15"/>
  </w:num>
  <w:num w:numId="24" w16cid:durableId="1502235811">
    <w:abstractNumId w:val="2"/>
  </w:num>
  <w:num w:numId="25" w16cid:durableId="1891647669">
    <w:abstractNumId w:val="7"/>
  </w:num>
  <w:num w:numId="26" w16cid:durableId="2012557926">
    <w:abstractNumId w:val="16"/>
  </w:num>
  <w:num w:numId="27" w16cid:durableId="136726905">
    <w:abstractNumId w:val="33"/>
  </w:num>
  <w:num w:numId="28" w16cid:durableId="1123696310">
    <w:abstractNumId w:val="17"/>
  </w:num>
  <w:num w:numId="29" w16cid:durableId="1140027720">
    <w:abstractNumId w:val="37"/>
  </w:num>
  <w:num w:numId="30" w16cid:durableId="2113281122">
    <w:abstractNumId w:val="20"/>
  </w:num>
  <w:num w:numId="31" w16cid:durableId="1351756153">
    <w:abstractNumId w:val="11"/>
  </w:num>
  <w:num w:numId="32" w16cid:durableId="1372607646">
    <w:abstractNumId w:val="32"/>
  </w:num>
  <w:num w:numId="33" w16cid:durableId="380446877">
    <w:abstractNumId w:val="35"/>
  </w:num>
  <w:num w:numId="34" w16cid:durableId="1978950475">
    <w:abstractNumId w:val="22"/>
  </w:num>
  <w:num w:numId="35" w16cid:durableId="415058462">
    <w:abstractNumId w:val="36"/>
  </w:num>
  <w:num w:numId="36" w16cid:durableId="1440876075">
    <w:abstractNumId w:val="6"/>
  </w:num>
  <w:num w:numId="37" w16cid:durableId="391008885">
    <w:abstractNumId w:val="21"/>
  </w:num>
  <w:num w:numId="38" w16cid:durableId="792090074">
    <w:abstractNumId w:val="14"/>
  </w:num>
  <w:num w:numId="39" w16cid:durableId="955063815">
    <w:abstractNumId w:val="27"/>
  </w:num>
  <w:num w:numId="40" w16cid:durableId="855385693">
    <w:abstractNumId w:val="3"/>
  </w:num>
  <w:num w:numId="41" w16cid:durableId="1971326070">
    <w:abstractNumId w:val="39"/>
  </w:num>
  <w:num w:numId="42" w16cid:durableId="646318490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NbQwNzcxtTBT0lEKTi0uzszPAykwrAUACHn1p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194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0268"/>
    <w:rsid w:val="00380A57"/>
    <w:rsid w:val="003817EF"/>
    <w:rsid w:val="00382A45"/>
    <w:rsid w:val="00397BE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5C2D"/>
    <w:rsid w:val="0041081C"/>
    <w:rsid w:val="004154DD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5375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7510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5DA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122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2867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1F7E"/>
    <w:rsid w:val="009D1805"/>
    <w:rsid w:val="009E1A09"/>
    <w:rsid w:val="00A02545"/>
    <w:rsid w:val="00A025E6"/>
    <w:rsid w:val="00A05555"/>
    <w:rsid w:val="00A06D89"/>
    <w:rsid w:val="00A12CD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7C82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7E61"/>
    <w:rsid w:val="00D22895"/>
    <w:rsid w:val="00D3404A"/>
    <w:rsid w:val="00D4354E"/>
    <w:rsid w:val="00D43F69"/>
    <w:rsid w:val="00D50F79"/>
    <w:rsid w:val="00D641B9"/>
    <w:rsid w:val="00D73957"/>
    <w:rsid w:val="00D8395C"/>
    <w:rsid w:val="00D910AA"/>
    <w:rsid w:val="00D966A6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43D7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97734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23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08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5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0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331/HTML-Structure" TargetMode="External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10</Pages>
  <Words>706</Words>
  <Characters>4030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HTML Structure - Lab</vt:lpstr>
      <vt:lpstr>HTML Structure - Lab</vt:lpstr>
    </vt:vector>
  </TitlesOfParts>
  <Company>SoftUni – https://about.softuni.bg</Company>
  <LinksUpToDate>false</LinksUpToDate>
  <CharactersWithSpaces>4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Structure - Lab</dc:title>
  <dc:subject>Web Fundamentals - HTML5 Course</dc:subject>
  <dc:creator>Software University</dc:creator>
  <cp:keywords>HTML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Iliev, Velin</cp:lastModifiedBy>
  <cp:revision>14</cp:revision>
  <cp:lastPrinted>2015-10-26T22:35:00Z</cp:lastPrinted>
  <dcterms:created xsi:type="dcterms:W3CDTF">2019-11-12T12:29:00Z</dcterms:created>
  <dcterms:modified xsi:type="dcterms:W3CDTF">2022-12-05T14:03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1c1476e-3236-4add-9655-bdfbec32e949_Enabled">
    <vt:lpwstr>true</vt:lpwstr>
  </property>
  <property fmtid="{D5CDD505-2E9C-101B-9397-08002B2CF9AE}" pid="3" name="MSIP_Label_01c1476e-3236-4add-9655-bdfbec32e949_SetDate">
    <vt:lpwstr>2022-12-05T14:03:14Z</vt:lpwstr>
  </property>
  <property fmtid="{D5CDD505-2E9C-101B-9397-08002B2CF9AE}" pid="4" name="MSIP_Label_01c1476e-3236-4add-9655-bdfbec32e949_Method">
    <vt:lpwstr>Standard</vt:lpwstr>
  </property>
  <property fmtid="{D5CDD505-2E9C-101B-9397-08002B2CF9AE}" pid="5" name="MSIP_Label_01c1476e-3236-4add-9655-bdfbec32e949_Name">
    <vt:lpwstr>Unrestricted</vt:lpwstr>
  </property>
  <property fmtid="{D5CDD505-2E9C-101B-9397-08002B2CF9AE}" pid="6" name="MSIP_Label_01c1476e-3236-4add-9655-bdfbec32e949_SiteId">
    <vt:lpwstr>64322308-09a9-47a3-8c1c-b82871d60568</vt:lpwstr>
  </property>
  <property fmtid="{D5CDD505-2E9C-101B-9397-08002B2CF9AE}" pid="7" name="MSIP_Label_01c1476e-3236-4add-9655-bdfbec32e949_ActionId">
    <vt:lpwstr>a18a4bf0-50b3-466c-8ef0-9323aba5e5ab</vt:lpwstr>
  </property>
  <property fmtid="{D5CDD505-2E9C-101B-9397-08002B2CF9AE}" pid="8" name="MSIP_Label_01c1476e-3236-4add-9655-bdfbec32e949_ContentBits">
    <vt:lpwstr>0</vt:lpwstr>
  </property>
</Properties>
</file>